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Nurse</w:t>
      </w:r>
      <w:r>
        <w:t xml:space="preserve"> </w:t>
      </w:r>
      <w:r>
        <w:t xml:space="preserve">Application</w:t>
      </w:r>
      <w:r>
        <w:t xml:space="preserve"> </w:t>
      </w:r>
      <w:r>
        <w:t xml:space="preserve">for</w:t>
      </w:r>
      <w:r>
        <w:t xml:space="preserve"> </w:t>
      </w:r>
      <w:r>
        <w:t xml:space="preserve">New</w:t>
      </w:r>
      <w:r>
        <w:t xml:space="preserve"> </w:t>
      </w:r>
      <w:r>
        <w:t xml:space="preserve">Zealand</w:t>
      </w:r>
      <w:r>
        <w:t xml:space="preserve"> </w:t>
      </w:r>
      <w:r>
        <w:t xml:space="preserve">Auckland</w:t>
      </w:r>
    </w:p>
    <w:bookmarkStart w:id="20" w:name="Xd75cb13c42fb131618b2e67c5e995797aab0d9a"/>
    <w:p>
      <w:pPr>
        <w:pStyle w:val="Heading1"/>
      </w:pPr>
      <w:r>
        <w:t xml:space="preserve">Personal Statement for Registered Nurse Position in New Zealand Auckland</w:t>
      </w:r>
    </w:p>
    <w:p>
      <w:pPr>
        <w:pStyle w:val="FirstParagraph"/>
      </w:pPr>
      <w:r>
        <w:t xml:space="preserve">As a dedicated and culturally aware nursing professional, I am writing this Personal Statement to express my profound commitment to advancing my career as a Nurse within the exceptional healthcare landscape of New Zealand Auckland. My journey in nursing has been defined by an unwavering dedication to patient-centered care, cultural safety, and community health advocacy—values that resonate deeply with the ethos of Aotearoa New Zealand's healthcare system. I am eager to contribute my skills to Auckland's diverse population, where I believe my background aligns seamlessly with the unique demands and opportunities of this vibrant city.</w:t>
      </w:r>
    </w:p>
    <w:p>
      <w:pPr>
        <w:pStyle w:val="BodyText"/>
      </w:pPr>
      <w:r>
        <w:t xml:space="preserve">My nursing education at [University Name] equipped me with a robust foundation in evidence-based practice, critical thinking, and holistic patient care. During my clinical placements across urban and rural settings in my home country, I consistently prioritized cultural humility—recognizing that effective nursing transcends medical protocols to embrace the social determinants of health. I developed specialized skills in acute care management, mental health support, and chronic disease prevention, all while maintaining strict adherence to ethical standards. What distinguishes me as a Nurse is not merely my technical proficiency but my ability to build trust across cultural divides—a skill I honed while working with immigrant communities where language barriers and health literacy challenges were common. These experiences taught me that nursing in Auckland must be rooted in the principles of Te Tiriti o Waitangi, where partnership with Māori communities is non-negotiable.</w:t>
      </w:r>
    </w:p>
    <w:p>
      <w:pPr>
        <w:pStyle w:val="BodyText"/>
      </w:pPr>
      <w:r>
        <w:t xml:space="preserve">New Zealand Auckland represents a transformative destination for my professional growth, and I am deeply drawn to its dynamic healthcare environment. As the largest city in Aotearoa, Auckland's health system faces complex challenges—including significant health inequities among Pacific Islander and Māori populations—that demand innovative, compassionate solutions. The Ministry of Health's emphasis on "Whānau Ora" (family well-being) and cultural safety frameworks mirrors my own nursing philosophy. I am particularly inspired by Auckland District Health Board's initiatives like the Māori Health Strategy and the Pacific Health Plan, which prioritize community-led care models. I envision myself contributing to these efforts as a Nurse who not only delivers clinical excellence but also actively participates in culturally responsive health promotion—such as supporting Māori kaumātua (elders) in community health centers or developing diabetes education programs for Samoan communities in South Auckland.</w:t>
      </w:r>
    </w:p>
    <w:p>
      <w:pPr>
        <w:pStyle w:val="BodyText"/>
      </w:pPr>
      <w:r>
        <w:t xml:space="preserve">What sets New Zealand's nursing practice apart is its profound integration of cultural safety into every facet of care. I have studied the Nursing Council of New Zealand's Code of Conduct and the Health and Disability Commissioner guidelines extensively, recognizing that being a Nurse in Auckland means upholding "cultural safety" as a core professional obligation—not just an add-on. During my research on New Zealand healthcare, I was moved by stories from Waitematā DHB about how Māori health providers like the Te Aka Whai Ora (Māori Health Authority) are reshaping services through whanaungatanga (relationship-building). This ethos aligns with my belief that nursing is a relational practice. I have already begun preparing for this transition by completing online modules on Te Reo Māori basics and New Zealand health policy, ensuring I can engage respectfully from day one.</w:t>
      </w:r>
    </w:p>
    <w:p>
      <w:pPr>
        <w:pStyle w:val="BodyText"/>
      </w:pPr>
      <w:r>
        <w:t xml:space="preserve">My professional experiences have prepared me for the fast-paced, collaborative nature of Auckland's hospitals and primary care settings. At [Previous Hospital Name], I worked in a high-volume emergency department where I managed trauma cases while coordinating with social workers, pharmacists, and interpreters to ensure seamless care. One pivotal moment involved supporting a Vietnamese refugee family through post-surgical recovery—navigating language barriers by collaborating with community translators and adapting discharge planning to align with their cultural practices. This reinforced my conviction that nursing in New Zealand Auckland must be collaborative, patient-driven, and community-integrated. I am adept at utilizing electronic health records efficiently, advocating for vulnerable patients during multidisciplinary team meetings, and maintaining emotional resilience in crisis situations—a skill set I am eager to apply within Auckland's diverse healthcare ecosystem.</w:t>
      </w:r>
    </w:p>
    <w:p>
      <w:pPr>
        <w:pStyle w:val="BodyText"/>
      </w:pPr>
      <w:r>
        <w:t xml:space="preserve">I understand that working as a Nurse in New Zealand requires more than clinical competence; it demands active participation in the nation's health journey. Auckland’s unique demographic mosaic—where 15% of residents identify as Māori, 12% as Pacific peoples, and over 30% are immigrants—creates both challenges and opportunities for innovative care. I am committed to continuous learning through New Zealand-specific professional development, such as attending workshops on Treaty partnerships or engaging with local iwi health providers. My long-term goal is to specialize in community nursing within an Auckland-based Māori health provider, where I can contribute to closing the life expectancy gap while mentoring new Nurses entering our healthcare system.</w:t>
      </w:r>
    </w:p>
    <w:p>
      <w:pPr>
        <w:pStyle w:val="BodyText"/>
      </w:pPr>
      <w:r>
        <w:t xml:space="preserve">The prospect of serving as a Nurse in New Zealand Auckland fills me with immense purpose. This city’s energy—where bustling markets like Parnell and vibrant communities from Otahuhu to Devonport reflect Aotearoa's cultural tapestry—fuels my desire to contribute meaningfully. I am not merely seeking employment; I seek to become part of a healthcare family dedicated to "Kia Māia" (courageous, compassionate action) for every patient. My Personal Statement is a testament to my readiness: I bring clinical expertise, cultural humility, and an unshakeable commitment to advancing health equity in this unique setting.</w:t>
      </w:r>
    </w:p>
    <w:p>
      <w:pPr>
        <w:pStyle w:val="BodyText"/>
      </w:pPr>
      <w:r>
        <w:t xml:space="preserve">In conclusion, I am confident that my values align with the spirit of nursing in New Zealand Auckland. As a future Nurse for your organization, I will honor the mana (prestige) of each person under my care while contributing to a healthcare system that is truly Aotearoa’s own. I eagerly anticipate the opportunity to collaborate with colleagues across Auckland's health network, embracing the challenges and rewards of building healthier communities together. Thank you for considering my application to join your team in this extraordinary city.</w:t>
      </w:r>
    </w:p>
    <w:p>
      <w:pPr>
        <w:pStyle w:val="BodyText"/>
      </w:pPr>
      <w:r>
        <w:rPr>
          <w:bCs/>
          <w:b/>
        </w:rPr>
        <w:t xml:space="preserve">Submitted by:</w:t>
      </w:r>
      <w:r>
        <w:t xml:space="preserve"> </w:t>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Nurse Application for New Zealand Auckland</dc:title>
  <dc:creator/>
  <dc:language>en</dc:language>
  <cp:keywords/>
  <dcterms:created xsi:type="dcterms:W3CDTF">2026-07-23T17:24:59Z</dcterms:created>
  <dcterms:modified xsi:type="dcterms:W3CDTF">2026-07-23T17:24:59Z</dcterms:modified>
</cp:coreProperties>
</file>

<file path=docProps/custom.xml><?xml version="1.0" encoding="utf-8"?>
<Properties xmlns="http://schemas.openxmlformats.org/officeDocument/2006/custom-properties" xmlns:vt="http://schemas.openxmlformats.org/officeDocument/2006/docPropsVTypes"/>
</file>